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02EB563F">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4DB038E" w14:textId="1AF640E5" w:rsidR="0079515E"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8778330" w:history="1">
            <w:r w:rsidR="0079515E" w:rsidRPr="00A86C27">
              <w:rPr>
                <w:rStyle w:val="Hyperlink"/>
                <w:noProof/>
              </w:rPr>
              <w:t>Section 1 – Salient Characteristics</w:t>
            </w:r>
            <w:r w:rsidR="0079515E">
              <w:rPr>
                <w:noProof/>
                <w:webHidden/>
              </w:rPr>
              <w:tab/>
            </w:r>
            <w:r w:rsidR="0079515E">
              <w:rPr>
                <w:noProof/>
                <w:webHidden/>
              </w:rPr>
              <w:fldChar w:fldCharType="begin"/>
            </w:r>
            <w:r w:rsidR="0079515E">
              <w:rPr>
                <w:noProof/>
                <w:webHidden/>
              </w:rPr>
              <w:instrText xml:space="preserve"> PAGEREF _Toc148778330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11245593" w14:textId="29CD626D"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1" w:history="1">
            <w:r w:rsidR="0079515E" w:rsidRPr="00A86C27">
              <w:rPr>
                <w:rStyle w:val="Hyperlink"/>
                <w:noProof/>
              </w:rPr>
              <w:t>Section 2 – Description of Salient Characteristics</w:t>
            </w:r>
            <w:r w:rsidR="0079515E">
              <w:rPr>
                <w:noProof/>
                <w:webHidden/>
              </w:rPr>
              <w:tab/>
            </w:r>
            <w:r w:rsidR="0079515E">
              <w:rPr>
                <w:noProof/>
                <w:webHidden/>
              </w:rPr>
              <w:fldChar w:fldCharType="begin"/>
            </w:r>
            <w:r w:rsidR="0079515E">
              <w:rPr>
                <w:noProof/>
                <w:webHidden/>
              </w:rPr>
              <w:instrText xml:space="preserve"> PAGEREF _Toc148778331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39F3ACF6" w14:textId="66357508"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2" w:history="1">
            <w:r w:rsidR="0079515E" w:rsidRPr="00A86C27">
              <w:rPr>
                <w:rStyle w:val="Hyperlink"/>
                <w:noProof/>
              </w:rPr>
              <w:t>2.1</w:t>
            </w:r>
            <w:r w:rsidR="0079515E">
              <w:rPr>
                <w:noProof/>
                <w:webHidden/>
              </w:rPr>
              <w:tab/>
            </w:r>
            <w:r w:rsidR="0079515E">
              <w:rPr>
                <w:noProof/>
                <w:webHidden/>
              </w:rPr>
              <w:fldChar w:fldCharType="begin"/>
            </w:r>
            <w:r w:rsidR="0079515E">
              <w:rPr>
                <w:noProof/>
                <w:webHidden/>
              </w:rPr>
              <w:instrText xml:space="preserve"> PAGEREF _Toc148778332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543F3AEC" w14:textId="546D29F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3" w:history="1">
            <w:r w:rsidR="0079515E" w:rsidRPr="00A86C27">
              <w:rPr>
                <w:rStyle w:val="Hyperlink"/>
                <w:noProof/>
              </w:rPr>
              <w:t>2.2</w:t>
            </w:r>
            <w:r w:rsidR="0079515E">
              <w:rPr>
                <w:noProof/>
                <w:webHidden/>
              </w:rPr>
              <w:tab/>
            </w:r>
            <w:r w:rsidR="0079515E">
              <w:rPr>
                <w:noProof/>
                <w:webHidden/>
              </w:rPr>
              <w:fldChar w:fldCharType="begin"/>
            </w:r>
            <w:r w:rsidR="0079515E">
              <w:rPr>
                <w:noProof/>
                <w:webHidden/>
              </w:rPr>
              <w:instrText xml:space="preserve"> PAGEREF _Toc148778333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18C45C9C" w14:textId="5A068A2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4" w:history="1">
            <w:r w:rsidR="0079515E" w:rsidRPr="00A86C27">
              <w:rPr>
                <w:rStyle w:val="Hyperlink"/>
                <w:noProof/>
              </w:rPr>
              <w:t>2.3</w:t>
            </w:r>
            <w:r w:rsidR="0079515E">
              <w:rPr>
                <w:noProof/>
                <w:webHidden/>
              </w:rPr>
              <w:tab/>
            </w:r>
            <w:r w:rsidR="0079515E">
              <w:rPr>
                <w:noProof/>
                <w:webHidden/>
              </w:rPr>
              <w:fldChar w:fldCharType="begin"/>
            </w:r>
            <w:r w:rsidR="0079515E">
              <w:rPr>
                <w:noProof/>
                <w:webHidden/>
              </w:rPr>
              <w:instrText xml:space="preserve"> PAGEREF _Toc148778334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40217D3A" w14:textId="0ECE9022"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5" w:history="1">
            <w:r w:rsidR="0079515E" w:rsidRPr="00A86C27">
              <w:rPr>
                <w:rStyle w:val="Hyperlink"/>
                <w:noProof/>
              </w:rPr>
              <w:t>Section 3 – Contextual Issues and Constraints</w:t>
            </w:r>
            <w:r w:rsidR="0079515E">
              <w:rPr>
                <w:noProof/>
                <w:webHidden/>
              </w:rPr>
              <w:tab/>
            </w:r>
            <w:r w:rsidR="0079515E">
              <w:rPr>
                <w:noProof/>
                <w:webHidden/>
              </w:rPr>
              <w:fldChar w:fldCharType="begin"/>
            </w:r>
            <w:r w:rsidR="0079515E">
              <w:rPr>
                <w:noProof/>
                <w:webHidden/>
              </w:rPr>
              <w:instrText xml:space="preserve"> PAGEREF _Toc148778335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5FCDE885" w14:textId="671AD7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6" w:history="1">
            <w:r w:rsidR="0079515E" w:rsidRPr="00A86C27">
              <w:rPr>
                <w:rStyle w:val="Hyperlink"/>
                <w:noProof/>
              </w:rPr>
              <w:t>3.1</w:t>
            </w:r>
            <w:r w:rsidR="0079515E">
              <w:rPr>
                <w:noProof/>
                <w:webHidden/>
              </w:rPr>
              <w:tab/>
            </w:r>
            <w:r w:rsidR="0079515E">
              <w:rPr>
                <w:noProof/>
                <w:webHidden/>
              </w:rPr>
              <w:fldChar w:fldCharType="begin"/>
            </w:r>
            <w:r w:rsidR="0079515E">
              <w:rPr>
                <w:noProof/>
                <w:webHidden/>
              </w:rPr>
              <w:instrText xml:space="preserve"> PAGEREF _Toc148778336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795E16F9" w14:textId="75412D70"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7" w:history="1">
            <w:r w:rsidR="0079515E" w:rsidRPr="00A86C27">
              <w:rPr>
                <w:rStyle w:val="Hyperlink"/>
                <w:noProof/>
              </w:rPr>
              <w:t>Section 4 – Proposed Schedule</w:t>
            </w:r>
            <w:r w:rsidR="0079515E">
              <w:rPr>
                <w:noProof/>
                <w:webHidden/>
              </w:rPr>
              <w:tab/>
            </w:r>
            <w:r w:rsidR="0079515E">
              <w:rPr>
                <w:noProof/>
                <w:webHidden/>
              </w:rPr>
              <w:fldChar w:fldCharType="begin"/>
            </w:r>
            <w:r w:rsidR="0079515E">
              <w:rPr>
                <w:noProof/>
                <w:webHidden/>
              </w:rPr>
              <w:instrText xml:space="preserve"> PAGEREF _Toc148778337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29A43470" w14:textId="49D50B4B"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8" w:history="1">
            <w:r w:rsidR="0079515E" w:rsidRPr="00A86C27">
              <w:rPr>
                <w:rStyle w:val="Hyperlink"/>
                <w:noProof/>
              </w:rPr>
              <w:t>4.1.1 &amp; 4.1.2</w:t>
            </w:r>
            <w:r w:rsidR="0079515E">
              <w:rPr>
                <w:noProof/>
                <w:webHidden/>
              </w:rPr>
              <w:tab/>
            </w:r>
            <w:r w:rsidR="0079515E">
              <w:rPr>
                <w:noProof/>
                <w:webHidden/>
              </w:rPr>
              <w:fldChar w:fldCharType="begin"/>
            </w:r>
            <w:r w:rsidR="0079515E">
              <w:rPr>
                <w:noProof/>
                <w:webHidden/>
              </w:rPr>
              <w:instrText xml:space="preserve"> PAGEREF _Toc148778338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1B7C6868" w14:textId="39F5AD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39" w:history="1">
            <w:r w:rsidR="0079515E" w:rsidRPr="00A86C27">
              <w:rPr>
                <w:rStyle w:val="Hyperlink"/>
                <w:noProof/>
              </w:rPr>
              <w:t>(US001) Sign-up functionality</w:t>
            </w:r>
            <w:r w:rsidR="0079515E">
              <w:rPr>
                <w:noProof/>
                <w:webHidden/>
              </w:rPr>
              <w:tab/>
            </w:r>
            <w:r w:rsidR="0079515E">
              <w:rPr>
                <w:noProof/>
                <w:webHidden/>
              </w:rPr>
              <w:fldChar w:fldCharType="begin"/>
            </w:r>
            <w:r w:rsidR="0079515E">
              <w:rPr>
                <w:noProof/>
                <w:webHidden/>
              </w:rPr>
              <w:instrText xml:space="preserve"> PAGEREF _Toc148778339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0EBE2EB5" w14:textId="2E906D8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0" w:history="1">
            <w:r w:rsidR="0079515E" w:rsidRPr="00A86C27">
              <w:rPr>
                <w:rStyle w:val="Hyperlink"/>
                <w:noProof/>
              </w:rPr>
              <w:t>(US002) Login Functionality</w:t>
            </w:r>
            <w:r w:rsidR="0079515E">
              <w:rPr>
                <w:noProof/>
                <w:webHidden/>
              </w:rPr>
              <w:tab/>
            </w:r>
            <w:r w:rsidR="0079515E">
              <w:rPr>
                <w:noProof/>
                <w:webHidden/>
              </w:rPr>
              <w:fldChar w:fldCharType="begin"/>
            </w:r>
            <w:r w:rsidR="0079515E">
              <w:rPr>
                <w:noProof/>
                <w:webHidden/>
              </w:rPr>
              <w:instrText xml:space="preserve"> PAGEREF _Toc148778340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31128FD3" w14:textId="57CA632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1" w:history="1">
            <w:r w:rsidR="0079515E" w:rsidRPr="00A86C27">
              <w:rPr>
                <w:rStyle w:val="Hyperlink"/>
                <w:noProof/>
              </w:rPr>
              <w:t>(US003) Binz Creation</w:t>
            </w:r>
            <w:r w:rsidR="0079515E">
              <w:rPr>
                <w:noProof/>
                <w:webHidden/>
              </w:rPr>
              <w:tab/>
            </w:r>
            <w:r w:rsidR="0079515E">
              <w:rPr>
                <w:noProof/>
                <w:webHidden/>
              </w:rPr>
              <w:fldChar w:fldCharType="begin"/>
            </w:r>
            <w:r w:rsidR="0079515E">
              <w:rPr>
                <w:noProof/>
                <w:webHidden/>
              </w:rPr>
              <w:instrText xml:space="preserve"> PAGEREF _Toc148778341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302462BA" w14:textId="7FCF313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2" w:history="1">
            <w:r w:rsidR="0079515E" w:rsidRPr="00A86C27">
              <w:rPr>
                <w:rStyle w:val="Hyperlink"/>
                <w:noProof/>
              </w:rPr>
              <w:t>(US004) Add Items to Binz Functionality</w:t>
            </w:r>
            <w:r w:rsidR="0079515E">
              <w:rPr>
                <w:noProof/>
                <w:webHidden/>
              </w:rPr>
              <w:tab/>
            </w:r>
            <w:r w:rsidR="0079515E">
              <w:rPr>
                <w:noProof/>
                <w:webHidden/>
              </w:rPr>
              <w:fldChar w:fldCharType="begin"/>
            </w:r>
            <w:r w:rsidR="0079515E">
              <w:rPr>
                <w:noProof/>
                <w:webHidden/>
              </w:rPr>
              <w:instrText xml:space="preserve"> PAGEREF _Toc148778342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7EEC4193" w14:textId="7B8B6539"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3" w:history="1">
            <w:r w:rsidR="0079515E" w:rsidRPr="00A86C27">
              <w:rPr>
                <w:rStyle w:val="Hyperlink"/>
                <w:noProof/>
              </w:rPr>
              <w:t>(US005) “Consume” Binz Items Functionality</w:t>
            </w:r>
            <w:r w:rsidR="0079515E">
              <w:rPr>
                <w:noProof/>
                <w:webHidden/>
              </w:rPr>
              <w:tab/>
            </w:r>
            <w:r w:rsidR="0079515E">
              <w:rPr>
                <w:noProof/>
                <w:webHidden/>
              </w:rPr>
              <w:fldChar w:fldCharType="begin"/>
            </w:r>
            <w:r w:rsidR="0079515E">
              <w:rPr>
                <w:noProof/>
                <w:webHidden/>
              </w:rPr>
              <w:instrText xml:space="preserve"> PAGEREF _Toc148778343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489C9399" w14:textId="22DCC63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4" w:history="1">
            <w:r w:rsidR="0079515E" w:rsidRPr="00A86C27">
              <w:rPr>
                <w:rStyle w:val="Hyperlink"/>
                <w:noProof/>
              </w:rPr>
              <w:t>(US006) UI enhancements</w:t>
            </w:r>
            <w:r w:rsidR="0079515E">
              <w:rPr>
                <w:noProof/>
                <w:webHidden/>
              </w:rPr>
              <w:tab/>
            </w:r>
            <w:r w:rsidR="0079515E">
              <w:rPr>
                <w:noProof/>
                <w:webHidden/>
              </w:rPr>
              <w:fldChar w:fldCharType="begin"/>
            </w:r>
            <w:r w:rsidR="0079515E">
              <w:rPr>
                <w:noProof/>
                <w:webHidden/>
              </w:rPr>
              <w:instrText xml:space="preserve"> PAGEREF _Toc148778344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39D71D57" w14:textId="49C1C8A5"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5" w:history="1">
            <w:r w:rsidR="0079515E" w:rsidRPr="00A86C27">
              <w:rPr>
                <w:rStyle w:val="Hyperlink"/>
                <w:noProof/>
              </w:rPr>
              <w:t>(US007) Add Expiry Alerts</w:t>
            </w:r>
            <w:r w:rsidR="0079515E">
              <w:rPr>
                <w:noProof/>
                <w:webHidden/>
              </w:rPr>
              <w:tab/>
            </w:r>
            <w:r w:rsidR="0079515E">
              <w:rPr>
                <w:noProof/>
                <w:webHidden/>
              </w:rPr>
              <w:fldChar w:fldCharType="begin"/>
            </w:r>
            <w:r w:rsidR="0079515E">
              <w:rPr>
                <w:noProof/>
                <w:webHidden/>
              </w:rPr>
              <w:instrText xml:space="preserve"> PAGEREF _Toc148778345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0C8D5465" w14:textId="0C390E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6" w:history="1">
            <w:r w:rsidR="0079515E" w:rsidRPr="00A86C27">
              <w:rPr>
                <w:rStyle w:val="Hyperlink"/>
                <w:noProof/>
              </w:rPr>
              <w:t>(US008) User Personalized Alert Times</w:t>
            </w:r>
            <w:r w:rsidR="0079515E">
              <w:rPr>
                <w:noProof/>
                <w:webHidden/>
              </w:rPr>
              <w:tab/>
            </w:r>
            <w:r w:rsidR="0079515E">
              <w:rPr>
                <w:noProof/>
                <w:webHidden/>
              </w:rPr>
              <w:fldChar w:fldCharType="begin"/>
            </w:r>
            <w:r w:rsidR="0079515E">
              <w:rPr>
                <w:noProof/>
                <w:webHidden/>
              </w:rPr>
              <w:instrText xml:space="preserve"> PAGEREF _Toc148778346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24EB6C9A" w14:textId="44602FC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7" w:history="1">
            <w:r w:rsidR="0079515E" w:rsidRPr="00A86C27">
              <w:rPr>
                <w:rStyle w:val="Hyperlink"/>
                <w:noProof/>
              </w:rPr>
              <w:t>(US009) Top Binz Items List</w:t>
            </w:r>
            <w:r w:rsidR="0079515E">
              <w:rPr>
                <w:noProof/>
                <w:webHidden/>
              </w:rPr>
              <w:tab/>
            </w:r>
            <w:r w:rsidR="0079515E">
              <w:rPr>
                <w:noProof/>
                <w:webHidden/>
              </w:rPr>
              <w:fldChar w:fldCharType="begin"/>
            </w:r>
            <w:r w:rsidR="0079515E">
              <w:rPr>
                <w:noProof/>
                <w:webHidden/>
              </w:rPr>
              <w:instrText xml:space="preserve"> PAGEREF _Toc148778347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76B2157A" w14:textId="76D22AA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8" w:history="1">
            <w:r w:rsidR="0079515E" w:rsidRPr="00A86C27">
              <w:rPr>
                <w:rStyle w:val="Hyperlink"/>
                <w:noProof/>
              </w:rPr>
              <w:t>(US010) Low Code User Friendly Query</w:t>
            </w:r>
            <w:r w:rsidR="0079515E">
              <w:rPr>
                <w:noProof/>
                <w:webHidden/>
              </w:rPr>
              <w:tab/>
            </w:r>
            <w:r w:rsidR="0079515E">
              <w:rPr>
                <w:noProof/>
                <w:webHidden/>
              </w:rPr>
              <w:fldChar w:fldCharType="begin"/>
            </w:r>
            <w:r w:rsidR="0079515E">
              <w:rPr>
                <w:noProof/>
                <w:webHidden/>
              </w:rPr>
              <w:instrText xml:space="preserve"> PAGEREF _Toc148778348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28EED8BE" w14:textId="194BD433"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9" w:history="1">
            <w:r w:rsidR="0079515E" w:rsidRPr="00A86C27">
              <w:rPr>
                <w:rStyle w:val="Hyperlink"/>
                <w:noProof/>
              </w:rPr>
              <w:t>(US011) Logging Out</w:t>
            </w:r>
            <w:r w:rsidR="0079515E">
              <w:rPr>
                <w:noProof/>
                <w:webHidden/>
              </w:rPr>
              <w:tab/>
            </w:r>
            <w:r w:rsidR="0079515E">
              <w:rPr>
                <w:noProof/>
                <w:webHidden/>
              </w:rPr>
              <w:fldChar w:fldCharType="begin"/>
            </w:r>
            <w:r w:rsidR="0079515E">
              <w:rPr>
                <w:noProof/>
                <w:webHidden/>
              </w:rPr>
              <w:instrText xml:space="preserve"> PAGEREF _Toc148778349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6DFDA865" w14:textId="160F549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50" w:history="1">
            <w:r w:rsidR="0079515E" w:rsidRPr="00A86C27">
              <w:rPr>
                <w:rStyle w:val="Hyperlink"/>
                <w:noProof/>
              </w:rPr>
              <w:t>(US012) Session State Handling</w:t>
            </w:r>
            <w:r w:rsidR="0079515E">
              <w:rPr>
                <w:noProof/>
                <w:webHidden/>
              </w:rPr>
              <w:tab/>
            </w:r>
            <w:r w:rsidR="0079515E">
              <w:rPr>
                <w:noProof/>
                <w:webHidden/>
              </w:rPr>
              <w:fldChar w:fldCharType="begin"/>
            </w:r>
            <w:r w:rsidR="0079515E">
              <w:rPr>
                <w:noProof/>
                <w:webHidden/>
              </w:rPr>
              <w:instrText xml:space="preserve"> PAGEREF _Toc148778350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37320D73" w14:textId="3CE0492D"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1" w:history="1">
            <w:r w:rsidR="0079515E" w:rsidRPr="00A86C27">
              <w:rPr>
                <w:rStyle w:val="Hyperlink"/>
                <w:noProof/>
              </w:rPr>
              <w:t>(US0013) Create DB schema Design.</w:t>
            </w:r>
            <w:r w:rsidR="0079515E">
              <w:rPr>
                <w:noProof/>
                <w:webHidden/>
              </w:rPr>
              <w:tab/>
            </w:r>
            <w:r w:rsidR="0079515E">
              <w:rPr>
                <w:noProof/>
                <w:webHidden/>
              </w:rPr>
              <w:fldChar w:fldCharType="begin"/>
            </w:r>
            <w:r w:rsidR="0079515E">
              <w:rPr>
                <w:noProof/>
                <w:webHidden/>
              </w:rPr>
              <w:instrText xml:space="preserve"> PAGEREF _Toc148778351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163AB7D7" w14:textId="50AE6D5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2" w:history="1">
            <w:r w:rsidR="0079515E" w:rsidRPr="00A86C27">
              <w:rPr>
                <w:rStyle w:val="Hyperlink"/>
                <w:noProof/>
              </w:rPr>
              <w:t>(US0014) Page switching functionality.</w:t>
            </w:r>
            <w:r w:rsidR="0079515E">
              <w:rPr>
                <w:noProof/>
                <w:webHidden/>
              </w:rPr>
              <w:tab/>
            </w:r>
            <w:r w:rsidR="0079515E">
              <w:rPr>
                <w:noProof/>
                <w:webHidden/>
              </w:rPr>
              <w:fldChar w:fldCharType="begin"/>
            </w:r>
            <w:r w:rsidR="0079515E">
              <w:rPr>
                <w:noProof/>
                <w:webHidden/>
              </w:rPr>
              <w:instrText xml:space="preserve"> PAGEREF _Toc148778352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65AB7C62" w14:textId="5F00942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3" w:history="1">
            <w:r w:rsidR="0079515E" w:rsidRPr="00A86C27">
              <w:rPr>
                <w:rStyle w:val="Hyperlink"/>
                <w:noProof/>
              </w:rPr>
              <w:t>(US015) “Use one” functionality for items.</w:t>
            </w:r>
            <w:r w:rsidR="0079515E">
              <w:rPr>
                <w:noProof/>
                <w:webHidden/>
              </w:rPr>
              <w:tab/>
            </w:r>
            <w:r w:rsidR="0079515E">
              <w:rPr>
                <w:noProof/>
                <w:webHidden/>
              </w:rPr>
              <w:fldChar w:fldCharType="begin"/>
            </w:r>
            <w:r w:rsidR="0079515E">
              <w:rPr>
                <w:noProof/>
                <w:webHidden/>
              </w:rPr>
              <w:instrText xml:space="preserve"> PAGEREF _Toc148778353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7ECFAE2A" w14:textId="1973B03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4" w:history="1">
            <w:r w:rsidR="0079515E" w:rsidRPr="00A86C27">
              <w:rPr>
                <w:rStyle w:val="Hyperlink"/>
                <w:noProof/>
              </w:rPr>
              <w:t>(US016) “Use many” functionality for items</w:t>
            </w:r>
            <w:r w:rsidR="0079515E">
              <w:rPr>
                <w:noProof/>
                <w:webHidden/>
              </w:rPr>
              <w:tab/>
            </w:r>
            <w:r w:rsidR="0079515E">
              <w:rPr>
                <w:noProof/>
                <w:webHidden/>
              </w:rPr>
              <w:fldChar w:fldCharType="begin"/>
            </w:r>
            <w:r w:rsidR="0079515E">
              <w:rPr>
                <w:noProof/>
                <w:webHidden/>
              </w:rPr>
              <w:instrText xml:space="preserve"> PAGEREF _Toc148778354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0059770D" w14:textId="30C89EF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5" w:history="1">
            <w:r w:rsidR="0079515E" w:rsidRPr="00A86C27">
              <w:rPr>
                <w:rStyle w:val="Hyperlink"/>
                <w:noProof/>
              </w:rPr>
              <w:t>(US017) Historical list</w:t>
            </w:r>
            <w:r w:rsidR="0079515E">
              <w:rPr>
                <w:noProof/>
                <w:webHidden/>
              </w:rPr>
              <w:tab/>
            </w:r>
            <w:r w:rsidR="0079515E">
              <w:rPr>
                <w:noProof/>
                <w:webHidden/>
              </w:rPr>
              <w:fldChar w:fldCharType="begin"/>
            </w:r>
            <w:r w:rsidR="0079515E">
              <w:rPr>
                <w:noProof/>
                <w:webHidden/>
              </w:rPr>
              <w:instrText xml:space="preserve"> PAGEREF _Toc148778355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0338CF85" w14:textId="622654C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6" w:history="1">
            <w:r w:rsidR="0079515E" w:rsidRPr="00A86C27">
              <w:rPr>
                <w:rStyle w:val="Hyperlink"/>
                <w:noProof/>
              </w:rPr>
              <w:t>(US018) Pre final release code tests</w:t>
            </w:r>
            <w:r w:rsidR="0079515E">
              <w:rPr>
                <w:noProof/>
                <w:webHidden/>
              </w:rPr>
              <w:tab/>
            </w:r>
            <w:r w:rsidR="0079515E">
              <w:rPr>
                <w:noProof/>
                <w:webHidden/>
              </w:rPr>
              <w:fldChar w:fldCharType="begin"/>
            </w:r>
            <w:r w:rsidR="0079515E">
              <w:rPr>
                <w:noProof/>
                <w:webHidden/>
              </w:rPr>
              <w:instrText xml:space="preserve"> PAGEREF _Toc148778356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57DD1B9" w14:textId="43F6BD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7" w:history="1">
            <w:r w:rsidR="0079515E" w:rsidRPr="00A86C27">
              <w:rPr>
                <w:rStyle w:val="Hyperlink"/>
                <w:noProof/>
              </w:rPr>
              <w:t>(US019) Password Hashing</w:t>
            </w:r>
            <w:r w:rsidR="0079515E">
              <w:rPr>
                <w:noProof/>
                <w:webHidden/>
              </w:rPr>
              <w:tab/>
            </w:r>
            <w:r w:rsidR="0079515E">
              <w:rPr>
                <w:noProof/>
                <w:webHidden/>
              </w:rPr>
              <w:fldChar w:fldCharType="begin"/>
            </w:r>
            <w:r w:rsidR="0079515E">
              <w:rPr>
                <w:noProof/>
                <w:webHidden/>
              </w:rPr>
              <w:instrText xml:space="preserve"> PAGEREF _Toc148778357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6E37518" w14:textId="48779EC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8" w:history="1">
            <w:r w:rsidR="0079515E" w:rsidRPr="00A86C27">
              <w:rPr>
                <w:rStyle w:val="Hyperlink"/>
                <w:noProof/>
              </w:rPr>
              <w:t>4.2 – User Story Allocation</w:t>
            </w:r>
            <w:r w:rsidR="0079515E">
              <w:rPr>
                <w:noProof/>
                <w:webHidden/>
              </w:rPr>
              <w:tab/>
            </w:r>
            <w:r w:rsidR="0079515E">
              <w:rPr>
                <w:noProof/>
                <w:webHidden/>
              </w:rPr>
              <w:fldChar w:fldCharType="begin"/>
            </w:r>
            <w:r w:rsidR="0079515E">
              <w:rPr>
                <w:noProof/>
                <w:webHidden/>
              </w:rPr>
              <w:instrText xml:space="preserve"> PAGEREF _Toc148778358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4F0FFDE6" w14:textId="0A50219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9" w:history="1">
            <w:r w:rsidR="0079515E" w:rsidRPr="00A86C27">
              <w:rPr>
                <w:rStyle w:val="Hyperlink"/>
                <w:noProof/>
              </w:rPr>
              <w:t>4.3 – Sprint Period</w:t>
            </w:r>
            <w:r w:rsidR="0079515E">
              <w:rPr>
                <w:noProof/>
                <w:webHidden/>
              </w:rPr>
              <w:tab/>
            </w:r>
            <w:r w:rsidR="0079515E">
              <w:rPr>
                <w:noProof/>
                <w:webHidden/>
              </w:rPr>
              <w:fldChar w:fldCharType="begin"/>
            </w:r>
            <w:r w:rsidR="0079515E">
              <w:rPr>
                <w:noProof/>
                <w:webHidden/>
              </w:rPr>
              <w:instrText xml:space="preserve"> PAGEREF _Toc148778359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338C34C6" w14:textId="5F5A82B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0" w:history="1">
            <w:r w:rsidR="0079515E" w:rsidRPr="00A86C27">
              <w:rPr>
                <w:rStyle w:val="Hyperlink"/>
                <w:noProof/>
              </w:rPr>
              <w:t>4.4 – Sprint Backlog Allocation</w:t>
            </w:r>
            <w:r w:rsidR="0079515E">
              <w:rPr>
                <w:noProof/>
                <w:webHidden/>
              </w:rPr>
              <w:tab/>
            </w:r>
            <w:r w:rsidR="0079515E">
              <w:rPr>
                <w:noProof/>
                <w:webHidden/>
              </w:rPr>
              <w:fldChar w:fldCharType="begin"/>
            </w:r>
            <w:r w:rsidR="0079515E">
              <w:rPr>
                <w:noProof/>
                <w:webHidden/>
              </w:rPr>
              <w:instrText xml:space="preserve"> PAGEREF _Toc148778360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24D17011" w14:textId="458411F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1" w:history="1">
            <w:r w:rsidR="0079515E" w:rsidRPr="00A86C27">
              <w:rPr>
                <w:rStyle w:val="Hyperlink"/>
                <w:noProof/>
              </w:rPr>
              <w:t>4.5 – Burndown Chart</w:t>
            </w:r>
            <w:r w:rsidR="0079515E">
              <w:rPr>
                <w:noProof/>
                <w:webHidden/>
              </w:rPr>
              <w:tab/>
            </w:r>
            <w:r w:rsidR="0079515E">
              <w:rPr>
                <w:noProof/>
                <w:webHidden/>
              </w:rPr>
              <w:fldChar w:fldCharType="begin"/>
            </w:r>
            <w:r w:rsidR="0079515E">
              <w:rPr>
                <w:noProof/>
                <w:webHidden/>
              </w:rPr>
              <w:instrText xml:space="preserve"> PAGEREF _Toc148778361 \h </w:instrText>
            </w:r>
            <w:r w:rsidR="0079515E">
              <w:rPr>
                <w:noProof/>
                <w:webHidden/>
              </w:rPr>
            </w:r>
            <w:r w:rsidR="0079515E">
              <w:rPr>
                <w:noProof/>
                <w:webHidden/>
              </w:rPr>
              <w:fldChar w:fldCharType="separate"/>
            </w:r>
            <w:r w:rsidR="0079515E">
              <w:rPr>
                <w:noProof/>
                <w:webHidden/>
              </w:rPr>
              <w:t>17</w:t>
            </w:r>
            <w:r w:rsidR="0079515E">
              <w:rPr>
                <w:noProof/>
                <w:webHidden/>
              </w:rPr>
              <w:fldChar w:fldCharType="end"/>
            </w:r>
          </w:hyperlink>
        </w:p>
        <w:p w14:paraId="11C4F161" w14:textId="5BA08467"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2" w:history="1">
            <w:r w:rsidR="0079515E" w:rsidRPr="00A86C27">
              <w:rPr>
                <w:rStyle w:val="Hyperlink"/>
                <w:noProof/>
              </w:rPr>
              <w:t>Section 5 – Team &amp; Roles</w:t>
            </w:r>
            <w:r w:rsidR="0079515E">
              <w:rPr>
                <w:noProof/>
                <w:webHidden/>
              </w:rPr>
              <w:tab/>
            </w:r>
            <w:r w:rsidR="0079515E">
              <w:rPr>
                <w:noProof/>
                <w:webHidden/>
              </w:rPr>
              <w:fldChar w:fldCharType="begin"/>
            </w:r>
            <w:r w:rsidR="0079515E">
              <w:rPr>
                <w:noProof/>
                <w:webHidden/>
              </w:rPr>
              <w:instrText xml:space="preserve"> PAGEREF _Toc148778362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4B6CC85D" w14:textId="7635EEC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3" w:history="1">
            <w:r w:rsidR="0079515E" w:rsidRPr="00A86C27">
              <w:rPr>
                <w:rStyle w:val="Hyperlink"/>
                <w:noProof/>
              </w:rPr>
              <w:t>Team Members</w:t>
            </w:r>
            <w:r w:rsidR="0079515E">
              <w:rPr>
                <w:noProof/>
                <w:webHidden/>
              </w:rPr>
              <w:tab/>
            </w:r>
            <w:r w:rsidR="0079515E">
              <w:rPr>
                <w:noProof/>
                <w:webHidden/>
              </w:rPr>
              <w:fldChar w:fldCharType="begin"/>
            </w:r>
            <w:r w:rsidR="0079515E">
              <w:rPr>
                <w:noProof/>
                <w:webHidden/>
              </w:rPr>
              <w:instrText xml:space="preserve"> PAGEREF _Toc148778363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274F857B" w14:textId="283F39CB"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4" w:history="1">
            <w:r w:rsidR="0079515E" w:rsidRPr="00A86C27">
              <w:rPr>
                <w:rStyle w:val="Hyperlink"/>
                <w:noProof/>
              </w:rPr>
              <w:t>Samuel Muvdi</w:t>
            </w:r>
            <w:r w:rsidR="0079515E">
              <w:rPr>
                <w:noProof/>
                <w:webHidden/>
              </w:rPr>
              <w:tab/>
            </w:r>
            <w:r w:rsidR="0079515E">
              <w:rPr>
                <w:noProof/>
                <w:webHidden/>
              </w:rPr>
              <w:fldChar w:fldCharType="begin"/>
            </w:r>
            <w:r w:rsidR="0079515E">
              <w:rPr>
                <w:noProof/>
                <w:webHidden/>
              </w:rPr>
              <w:instrText xml:space="preserve"> PAGEREF _Toc148778364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0C09687" w14:textId="03BF1D5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5" w:history="1">
            <w:r w:rsidR="0079515E" w:rsidRPr="00A86C27">
              <w:rPr>
                <w:rStyle w:val="Hyperlink"/>
                <w:noProof/>
              </w:rPr>
              <w:t>Ed</w:t>
            </w:r>
            <w:r w:rsidR="0079515E">
              <w:rPr>
                <w:noProof/>
                <w:webHidden/>
              </w:rPr>
              <w:tab/>
            </w:r>
            <w:r w:rsidR="0079515E">
              <w:rPr>
                <w:noProof/>
                <w:webHidden/>
              </w:rPr>
              <w:fldChar w:fldCharType="begin"/>
            </w:r>
            <w:r w:rsidR="0079515E">
              <w:rPr>
                <w:noProof/>
                <w:webHidden/>
              </w:rPr>
              <w:instrText xml:space="preserve"> PAGEREF _Toc148778365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675B8086" w14:textId="157E54B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6" w:history="1">
            <w:r w:rsidR="0079515E" w:rsidRPr="00A86C27">
              <w:rPr>
                <w:rStyle w:val="Hyperlink"/>
                <w:noProof/>
              </w:rPr>
              <w:t>Abel</w:t>
            </w:r>
            <w:r w:rsidR="0079515E">
              <w:rPr>
                <w:noProof/>
                <w:webHidden/>
              </w:rPr>
              <w:tab/>
            </w:r>
            <w:r w:rsidR="0079515E">
              <w:rPr>
                <w:noProof/>
                <w:webHidden/>
              </w:rPr>
              <w:fldChar w:fldCharType="begin"/>
            </w:r>
            <w:r w:rsidR="0079515E">
              <w:rPr>
                <w:noProof/>
                <w:webHidden/>
              </w:rPr>
              <w:instrText xml:space="preserve"> PAGEREF _Toc148778366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C5E7975" w14:textId="0D49E61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7" w:history="1">
            <w:r w:rsidR="0079515E" w:rsidRPr="00A86C27">
              <w:rPr>
                <w:rStyle w:val="Hyperlink"/>
                <w:noProof/>
              </w:rPr>
              <w:t>David Rice</w:t>
            </w:r>
            <w:r w:rsidR="0079515E">
              <w:rPr>
                <w:noProof/>
                <w:webHidden/>
              </w:rPr>
              <w:tab/>
            </w:r>
            <w:r w:rsidR="0079515E">
              <w:rPr>
                <w:noProof/>
                <w:webHidden/>
              </w:rPr>
              <w:fldChar w:fldCharType="begin"/>
            </w:r>
            <w:r w:rsidR="0079515E">
              <w:rPr>
                <w:noProof/>
                <w:webHidden/>
              </w:rPr>
              <w:instrText xml:space="preserve"> PAGEREF _Toc148778367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0F66631C" w14:textId="69A44B9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8" w:history="1">
            <w:r w:rsidR="0079515E" w:rsidRPr="00A86C27">
              <w:rPr>
                <w:rStyle w:val="Hyperlink"/>
                <w:noProof/>
              </w:rPr>
              <w:t>Ryan</w:t>
            </w:r>
            <w:r w:rsidR="0079515E">
              <w:rPr>
                <w:noProof/>
                <w:webHidden/>
              </w:rPr>
              <w:tab/>
            </w:r>
            <w:r w:rsidR="0079515E">
              <w:rPr>
                <w:noProof/>
                <w:webHidden/>
              </w:rPr>
              <w:fldChar w:fldCharType="begin"/>
            </w:r>
            <w:r w:rsidR="0079515E">
              <w:rPr>
                <w:noProof/>
                <w:webHidden/>
              </w:rPr>
              <w:instrText xml:space="preserve"> PAGEREF _Toc148778368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65F4E856" w14:textId="35AAB025"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9" w:history="1">
            <w:r w:rsidR="0079515E" w:rsidRPr="00A86C27">
              <w:rPr>
                <w:rStyle w:val="Hyperlink"/>
                <w:noProof/>
              </w:rPr>
              <w:t>Section 6 – Project Design</w:t>
            </w:r>
            <w:r w:rsidR="0079515E">
              <w:rPr>
                <w:noProof/>
                <w:webHidden/>
              </w:rPr>
              <w:tab/>
            </w:r>
            <w:r w:rsidR="0079515E">
              <w:rPr>
                <w:noProof/>
                <w:webHidden/>
              </w:rPr>
              <w:fldChar w:fldCharType="begin"/>
            </w:r>
            <w:r w:rsidR="0079515E">
              <w:rPr>
                <w:noProof/>
                <w:webHidden/>
              </w:rPr>
              <w:instrText xml:space="preserve"> PAGEREF _Toc148778369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7F8209CC" w14:textId="2EF4D34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0" w:history="1">
            <w:r w:rsidR="0079515E" w:rsidRPr="00A86C27">
              <w:rPr>
                <w:rStyle w:val="Hyperlink"/>
                <w:noProof/>
              </w:rPr>
              <w:t>6.1 – Design Defined</w:t>
            </w:r>
            <w:r w:rsidR="0079515E">
              <w:rPr>
                <w:noProof/>
                <w:webHidden/>
              </w:rPr>
              <w:tab/>
            </w:r>
            <w:r w:rsidR="0079515E">
              <w:rPr>
                <w:noProof/>
                <w:webHidden/>
              </w:rPr>
              <w:fldChar w:fldCharType="begin"/>
            </w:r>
            <w:r w:rsidR="0079515E">
              <w:rPr>
                <w:noProof/>
                <w:webHidden/>
              </w:rPr>
              <w:instrText xml:space="preserve"> PAGEREF _Toc148778370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3ABEE027" w14:textId="08DD511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1" w:history="1">
            <w:r w:rsidR="0079515E" w:rsidRPr="00A86C27">
              <w:rPr>
                <w:rStyle w:val="Hyperlink"/>
                <w:noProof/>
              </w:rPr>
              <w:t>6.2 – Team Design Process</w:t>
            </w:r>
            <w:r w:rsidR="0079515E">
              <w:rPr>
                <w:noProof/>
                <w:webHidden/>
              </w:rPr>
              <w:tab/>
            </w:r>
            <w:r w:rsidR="0079515E">
              <w:rPr>
                <w:noProof/>
                <w:webHidden/>
              </w:rPr>
              <w:fldChar w:fldCharType="begin"/>
            </w:r>
            <w:r w:rsidR="0079515E">
              <w:rPr>
                <w:noProof/>
                <w:webHidden/>
              </w:rPr>
              <w:instrText xml:space="preserve"> PAGEREF _Toc148778371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47AA1A8C" w14:textId="566BBAD9"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2" w:history="1">
            <w:r w:rsidR="0079515E" w:rsidRPr="00A86C27">
              <w:rPr>
                <w:rStyle w:val="Hyperlink"/>
                <w:noProof/>
              </w:rPr>
              <w:t>6.2 – Graphical Design of WasteDrop</w:t>
            </w:r>
            <w:r w:rsidR="0079515E">
              <w:rPr>
                <w:noProof/>
                <w:webHidden/>
              </w:rPr>
              <w:tab/>
            </w:r>
            <w:r w:rsidR="0079515E">
              <w:rPr>
                <w:noProof/>
                <w:webHidden/>
              </w:rPr>
              <w:fldChar w:fldCharType="begin"/>
            </w:r>
            <w:r w:rsidR="0079515E">
              <w:rPr>
                <w:noProof/>
                <w:webHidden/>
              </w:rPr>
              <w:instrText xml:space="preserve"> PAGEREF _Toc148778372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63C959A7" w14:textId="1605F5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3" w:history="1">
            <w:r w:rsidR="0079515E" w:rsidRPr="00A86C27">
              <w:rPr>
                <w:rStyle w:val="Hyperlink"/>
                <w:noProof/>
              </w:rPr>
              <w:t>Section 7 – Rationale Management</w:t>
            </w:r>
            <w:r w:rsidR="0079515E">
              <w:rPr>
                <w:noProof/>
                <w:webHidden/>
              </w:rPr>
              <w:tab/>
            </w:r>
            <w:r w:rsidR="0079515E">
              <w:rPr>
                <w:noProof/>
                <w:webHidden/>
              </w:rPr>
              <w:fldChar w:fldCharType="begin"/>
            </w:r>
            <w:r w:rsidR="0079515E">
              <w:rPr>
                <w:noProof/>
                <w:webHidden/>
              </w:rPr>
              <w:instrText xml:space="preserve"> PAGEREF _Toc148778373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3E8151FB" w14:textId="5420B2D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4" w:history="1">
            <w:r w:rsidR="0079515E" w:rsidRPr="00A86C27">
              <w:rPr>
                <w:rStyle w:val="Hyperlink"/>
                <w:noProof/>
              </w:rPr>
              <w:t>7.1 – Issues Addressed</w:t>
            </w:r>
            <w:r w:rsidR="0079515E">
              <w:rPr>
                <w:noProof/>
                <w:webHidden/>
              </w:rPr>
              <w:tab/>
            </w:r>
            <w:r w:rsidR="0079515E">
              <w:rPr>
                <w:noProof/>
                <w:webHidden/>
              </w:rPr>
              <w:fldChar w:fldCharType="begin"/>
            </w:r>
            <w:r w:rsidR="0079515E">
              <w:rPr>
                <w:noProof/>
                <w:webHidden/>
              </w:rPr>
              <w:instrText xml:space="preserve"> PAGEREF _Toc148778374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0232DCC2" w14:textId="079C68C0"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5" w:history="1">
            <w:r w:rsidR="0079515E" w:rsidRPr="00A86C27">
              <w:rPr>
                <w:rStyle w:val="Hyperlink"/>
                <w:noProof/>
              </w:rPr>
              <w:t>7.2 – Alternatives</w:t>
            </w:r>
            <w:r w:rsidR="0079515E">
              <w:rPr>
                <w:noProof/>
                <w:webHidden/>
              </w:rPr>
              <w:tab/>
            </w:r>
            <w:r w:rsidR="0079515E">
              <w:rPr>
                <w:noProof/>
                <w:webHidden/>
              </w:rPr>
              <w:fldChar w:fldCharType="begin"/>
            </w:r>
            <w:r w:rsidR="0079515E">
              <w:rPr>
                <w:noProof/>
                <w:webHidden/>
              </w:rPr>
              <w:instrText xml:space="preserve"> PAGEREF _Toc148778375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44BB865" w14:textId="0D6234E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6" w:history="1">
            <w:r w:rsidR="0079515E" w:rsidRPr="00A86C27">
              <w:rPr>
                <w:rStyle w:val="Hyperlink"/>
                <w:noProof/>
              </w:rPr>
              <w:t>7.3 – Decisions Made</w:t>
            </w:r>
            <w:r w:rsidR="0079515E">
              <w:rPr>
                <w:noProof/>
                <w:webHidden/>
              </w:rPr>
              <w:tab/>
            </w:r>
            <w:r w:rsidR="0079515E">
              <w:rPr>
                <w:noProof/>
                <w:webHidden/>
              </w:rPr>
              <w:fldChar w:fldCharType="begin"/>
            </w:r>
            <w:r w:rsidR="0079515E">
              <w:rPr>
                <w:noProof/>
                <w:webHidden/>
              </w:rPr>
              <w:instrText xml:space="preserve"> PAGEREF _Toc148778376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7EDE432" w14:textId="0CE70A81"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7" w:history="1">
            <w:r w:rsidR="0079515E" w:rsidRPr="00A86C27">
              <w:rPr>
                <w:rStyle w:val="Hyperlink"/>
                <w:noProof/>
              </w:rPr>
              <w:t>7.4 – Guiding Criteria</w:t>
            </w:r>
            <w:r w:rsidR="0079515E">
              <w:rPr>
                <w:noProof/>
                <w:webHidden/>
              </w:rPr>
              <w:tab/>
            </w:r>
            <w:r w:rsidR="0079515E">
              <w:rPr>
                <w:noProof/>
                <w:webHidden/>
              </w:rPr>
              <w:fldChar w:fldCharType="begin"/>
            </w:r>
            <w:r w:rsidR="0079515E">
              <w:rPr>
                <w:noProof/>
                <w:webHidden/>
              </w:rPr>
              <w:instrText xml:space="preserve"> PAGEREF _Toc148778377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C581321" w14:textId="0D249303"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8" w:history="1">
            <w:r w:rsidR="0079515E" w:rsidRPr="00A86C27">
              <w:rPr>
                <w:rStyle w:val="Hyperlink"/>
                <w:noProof/>
              </w:rPr>
              <w:t>7.5 – Developer Discourse</w:t>
            </w:r>
            <w:r w:rsidR="0079515E">
              <w:rPr>
                <w:noProof/>
                <w:webHidden/>
              </w:rPr>
              <w:tab/>
            </w:r>
            <w:r w:rsidR="0079515E">
              <w:rPr>
                <w:noProof/>
                <w:webHidden/>
              </w:rPr>
              <w:fldChar w:fldCharType="begin"/>
            </w:r>
            <w:r w:rsidR="0079515E">
              <w:rPr>
                <w:noProof/>
                <w:webHidden/>
              </w:rPr>
              <w:instrText xml:space="preserve"> PAGEREF _Toc148778378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9E29EF8" w14:textId="6F69AB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9" w:history="1">
            <w:r w:rsidR="0079515E" w:rsidRPr="00A86C27">
              <w:rPr>
                <w:rStyle w:val="Hyperlink"/>
                <w:noProof/>
              </w:rPr>
              <w:t>Section 8 – Sources</w:t>
            </w:r>
            <w:r w:rsidR="0079515E">
              <w:rPr>
                <w:noProof/>
                <w:webHidden/>
              </w:rPr>
              <w:tab/>
            </w:r>
            <w:r w:rsidR="0079515E">
              <w:rPr>
                <w:noProof/>
                <w:webHidden/>
              </w:rPr>
              <w:fldChar w:fldCharType="begin"/>
            </w:r>
            <w:r w:rsidR="0079515E">
              <w:rPr>
                <w:noProof/>
                <w:webHidden/>
              </w:rPr>
              <w:instrText xml:space="preserve"> PAGEREF _Toc148778379 \h </w:instrText>
            </w:r>
            <w:r w:rsidR="0079515E">
              <w:rPr>
                <w:noProof/>
                <w:webHidden/>
              </w:rPr>
            </w:r>
            <w:r w:rsidR="0079515E">
              <w:rPr>
                <w:noProof/>
                <w:webHidden/>
              </w:rPr>
              <w:fldChar w:fldCharType="separate"/>
            </w:r>
            <w:r w:rsidR="0079515E">
              <w:rPr>
                <w:noProof/>
                <w:webHidden/>
              </w:rPr>
              <w:t>22</w:t>
            </w:r>
            <w:r w:rsidR="0079515E">
              <w:rPr>
                <w:noProof/>
                <w:webHidden/>
              </w:rPr>
              <w:fldChar w:fldCharType="end"/>
            </w:r>
          </w:hyperlink>
        </w:p>
        <w:p w14:paraId="4CB73CA5" w14:textId="05F982F6"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8778330"/>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8778331"/>
      <w:r>
        <w:t>Section 2 – Description of Salient Characteristics</w:t>
      </w:r>
      <w:bookmarkEnd w:id="1"/>
    </w:p>
    <w:p w14:paraId="0BB3A9BA" w14:textId="77777777" w:rsidR="00AD3ED3" w:rsidRDefault="00AD3ED3" w:rsidP="00AD3ED3">
      <w:pPr>
        <w:rPr>
          <w:rStyle w:val="Heading2Char"/>
        </w:rPr>
      </w:pPr>
      <w:bookmarkStart w:id="2" w:name="_Toc148778332"/>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8778333"/>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8778334"/>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8778335"/>
      <w:r w:rsidR="00AD3ED3">
        <w:lastRenderedPageBreak/>
        <w:t>Section 3 – Contextual Issues and Constraints</w:t>
      </w:r>
      <w:bookmarkEnd w:id="5"/>
    </w:p>
    <w:p w14:paraId="47327B94" w14:textId="77777777" w:rsidR="00AD3ED3" w:rsidRDefault="00AD3ED3" w:rsidP="00AD3ED3">
      <w:pPr>
        <w:pStyle w:val="Heading2"/>
      </w:pPr>
      <w:bookmarkStart w:id="6" w:name="_Toc148778336"/>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8778337"/>
      <w:r w:rsidR="00AD3ED3">
        <w:lastRenderedPageBreak/>
        <w:t>Section 4 – Proposed Schedule</w:t>
      </w:r>
      <w:bookmarkEnd w:id="7"/>
    </w:p>
    <w:p w14:paraId="20783433" w14:textId="37E6265A" w:rsidR="00AD3ED3" w:rsidRPr="00AD3ED3" w:rsidRDefault="00AD3ED3" w:rsidP="00AD3ED3">
      <w:pPr>
        <w:pStyle w:val="Heading2"/>
      </w:pPr>
      <w:bookmarkStart w:id="8" w:name="_Toc148778338"/>
      <w:r>
        <w:t>4.1.1 &amp; 4.1.2</w:t>
      </w:r>
      <w:bookmarkEnd w:id="8"/>
    </w:p>
    <w:p w14:paraId="7203B44D" w14:textId="5834E166" w:rsidR="00FF1F59" w:rsidRPr="007658C2" w:rsidRDefault="00FF1F59" w:rsidP="00AD3ED3">
      <w:pPr>
        <w:pStyle w:val="Heading3"/>
        <w:rPr>
          <w:sz w:val="28"/>
          <w:szCs w:val="28"/>
        </w:rPr>
      </w:pPr>
      <w:bookmarkStart w:id="9" w:name="_Toc148778339"/>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8778340"/>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xml:space="preserve">, so that I can access my own </w:t>
      </w:r>
      <w:proofErr w:type="gramStart"/>
      <w:r w:rsidR="005910F9">
        <w:t>account</w:t>
      </w:r>
      <w:proofErr w:type="gramEnd"/>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8778341"/>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8778342"/>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8778343"/>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8778344"/>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8778345"/>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8778346"/>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8778347"/>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8778348"/>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8778349"/>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8778350"/>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8778351"/>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8778352"/>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8778353"/>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8778354"/>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 xml:space="preserve">Users will be able to reduce inventory count quantity of an item by more than just </w:t>
      </w:r>
      <w:proofErr w:type="gramStart"/>
      <w:r>
        <w:t>1</w:t>
      </w:r>
      <w:proofErr w:type="gramEnd"/>
    </w:p>
    <w:p w14:paraId="10834EA3" w14:textId="5D0FD96F" w:rsidR="00724D3C" w:rsidRDefault="00151DEB" w:rsidP="00151DEB">
      <w:pPr>
        <w:pStyle w:val="Heading2"/>
      </w:pPr>
      <w:bookmarkStart w:id="26" w:name="_Toc148778355"/>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8778356"/>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8778357"/>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8778358"/>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8778359"/>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8778360"/>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2" w:name="_Toc148778361"/>
      <w:r>
        <w:lastRenderedPageBreak/>
        <w:t>4.5 – Burndown Chart</w:t>
      </w:r>
      <w:bookmarkEnd w:id="32"/>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3" w:name="_Toc148778362"/>
      <w:r w:rsidR="00AD3ED3">
        <w:lastRenderedPageBreak/>
        <w:t>Section 5 – Team &amp; Roles</w:t>
      </w:r>
      <w:bookmarkEnd w:id="33"/>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4" w:name="_Toc148778363"/>
      <w:r>
        <w:t>Team Members</w:t>
      </w:r>
      <w:bookmarkEnd w:id="34"/>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5" w:name="_Toc148778364"/>
      <w:r w:rsidRPr="00AD3ED3">
        <w:rPr>
          <w:rStyle w:val="Heading3Char"/>
        </w:rPr>
        <w:t xml:space="preserve">Samuel </w:t>
      </w:r>
      <w:r w:rsidR="007658C2">
        <w:rPr>
          <w:rStyle w:val="Heading3Char"/>
        </w:rPr>
        <w:t>Muvdi</w:t>
      </w:r>
      <w:bookmarkEnd w:id="35"/>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6" w:name="_Toc148778365"/>
      <w:r w:rsidRPr="00AD3ED3">
        <w:rPr>
          <w:rStyle w:val="Heading3Char"/>
        </w:rPr>
        <w:t>Ed</w:t>
      </w:r>
      <w:bookmarkEnd w:id="36"/>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7" w:name="_Toc148778366"/>
      <w:r w:rsidRPr="007658C2">
        <w:rPr>
          <w:rStyle w:val="Heading3Char"/>
        </w:rPr>
        <w:t>Abel</w:t>
      </w:r>
      <w:bookmarkEnd w:id="37"/>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8" w:name="_Toc148778367"/>
      <w:r>
        <w:lastRenderedPageBreak/>
        <w:t>David</w:t>
      </w:r>
      <w:r w:rsidR="007658C2">
        <w:t xml:space="preserve"> Rice</w:t>
      </w:r>
      <w:bookmarkEnd w:id="38"/>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9" w:name="_Toc148778368"/>
      <w:r>
        <w:t>Ryan</w:t>
      </w:r>
      <w:bookmarkEnd w:id="39"/>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0" w:name="_Toc148778369"/>
      <w:r>
        <w:lastRenderedPageBreak/>
        <w:t>Section 6 – Project Design</w:t>
      </w:r>
      <w:bookmarkEnd w:id="40"/>
    </w:p>
    <w:p w14:paraId="027262BD" w14:textId="21E5277F" w:rsidR="009E3906" w:rsidRDefault="009E3906" w:rsidP="009E3906">
      <w:pPr>
        <w:pStyle w:val="Heading2"/>
      </w:pPr>
      <w:bookmarkStart w:id="41" w:name="_Toc148778370"/>
      <w:r>
        <w:t>6.1 – Design Defined</w:t>
      </w:r>
      <w:bookmarkEnd w:id="41"/>
    </w:p>
    <w:p w14:paraId="1226440D" w14:textId="5175E3F6" w:rsidR="009E3906" w:rsidRPr="009E3906" w:rsidRDefault="009E3906" w:rsidP="009E3906">
      <w:r w:rsidRPr="009E3906">
        <w:t xml:space="preserve">Define design //using scholarly literature to support your </w:t>
      </w:r>
      <w:proofErr w:type="gramStart"/>
      <w:r w:rsidRPr="009E3906">
        <w:t>definition;</w:t>
      </w:r>
      <w:proofErr w:type="gramEnd"/>
      <w:r w:rsidRPr="009E3906">
        <w:t xml:space="preserve"> following APA citation</w:t>
      </w:r>
      <w:r w:rsidR="0045026D">
        <w:t>. NOTE FOR US: BE SURE TO INCLUDE SOURCE CITATIONS IN SECTION 8 - SOURCES</w:t>
      </w:r>
    </w:p>
    <w:p w14:paraId="60381899" w14:textId="5744DFA9" w:rsidR="009E3906" w:rsidRDefault="009E3906" w:rsidP="009E3906">
      <w:pPr>
        <w:pStyle w:val="Heading2"/>
      </w:pPr>
      <w:bookmarkStart w:id="42" w:name="_Toc148778371"/>
      <w:r>
        <w:t>6.2 – Team Design Process</w:t>
      </w:r>
      <w:bookmarkEnd w:id="42"/>
    </w:p>
    <w:p w14:paraId="60136E15" w14:textId="37990C08" w:rsidR="009E3906" w:rsidRDefault="0045026D" w:rsidP="009E3906">
      <w:r w:rsidRPr="0045026D">
        <w:t xml:space="preserve">Introduce your design process – the process invoked by your </w:t>
      </w:r>
      <w:proofErr w:type="gramStart"/>
      <w:r w:rsidRPr="0045026D">
        <w:t>team</w:t>
      </w:r>
      <w:proofErr w:type="gramEnd"/>
    </w:p>
    <w:p w14:paraId="1C1586F4" w14:textId="743C4DBF" w:rsidR="0045026D" w:rsidRDefault="0045026D" w:rsidP="0045026D">
      <w:pPr>
        <w:pStyle w:val="Heading2"/>
      </w:pPr>
      <w:bookmarkStart w:id="43" w:name="_Toc148778372"/>
      <w:r>
        <w:t>6.2 – Graphical Design of WasteDrop</w:t>
      </w:r>
      <w:bookmarkEnd w:id="43"/>
    </w:p>
    <w:p w14:paraId="023AB6BD" w14:textId="77777777" w:rsidR="0045026D" w:rsidRDefault="0045026D" w:rsidP="0045026D">
      <w:r>
        <w:t xml:space="preserve">Demonstrate the design </w:t>
      </w:r>
      <w:proofErr w:type="gramStart"/>
      <w:r>
        <w:t>graphically</w:t>
      </w:r>
      <w:proofErr w:type="gramEnd"/>
    </w:p>
    <w:p w14:paraId="2181263C" w14:textId="77777777" w:rsidR="0045026D" w:rsidRDefault="0045026D" w:rsidP="0045026D">
      <w:pPr>
        <w:pStyle w:val="ListParagraph"/>
        <w:numPr>
          <w:ilvl w:val="0"/>
          <w:numId w:val="11"/>
        </w:numPr>
      </w:pPr>
      <w:r>
        <w:t xml:space="preserve">Use case </w:t>
      </w:r>
      <w:proofErr w:type="gramStart"/>
      <w:r>
        <w:t>Diagrams</w:t>
      </w:r>
      <w:proofErr w:type="gramEnd"/>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4" w:name="_Toc148778373"/>
      <w:r>
        <w:lastRenderedPageBreak/>
        <w:t>Section 7 – Rationale Management</w:t>
      </w:r>
      <w:bookmarkEnd w:id="44"/>
    </w:p>
    <w:p w14:paraId="7FA79EB3" w14:textId="755A2CB0" w:rsidR="0045026D" w:rsidRPr="0045026D" w:rsidRDefault="0045026D" w:rsidP="0045026D">
      <w:r w:rsidRPr="0045026D">
        <w:t>be sure to provide a justification for design decisions made during the project (hint* - take notes as you are going through the process, journal even…this will help you with this portion of the project).</w:t>
      </w:r>
      <w:r>
        <w:t xml:space="preserve"> NOTE FOR US: DO NOT FILL ANYTHING IN HERE, JUST PUTTING THE GENERAL DIRECTIONS FOR SECTION 7 HERE</w:t>
      </w:r>
    </w:p>
    <w:p w14:paraId="091E8BFA" w14:textId="3F794EFA" w:rsidR="0045026D" w:rsidRDefault="0045026D" w:rsidP="0045026D">
      <w:pPr>
        <w:pStyle w:val="Heading2"/>
      </w:pPr>
      <w:bookmarkStart w:id="45" w:name="_Toc148778374"/>
      <w:r>
        <w:t>7.1 – Issues Addressed</w:t>
      </w:r>
      <w:bookmarkEnd w:id="45"/>
    </w:p>
    <w:p w14:paraId="6F031639" w14:textId="1F644FB4" w:rsidR="0045026D" w:rsidRPr="0045026D" w:rsidRDefault="0045026D" w:rsidP="0045026D">
      <w:r w:rsidRPr="0045026D">
        <w:t>The issues that were addressed</w:t>
      </w:r>
    </w:p>
    <w:p w14:paraId="0BB12C9B" w14:textId="2A8C6018" w:rsidR="0045026D" w:rsidRDefault="0045026D" w:rsidP="0045026D">
      <w:pPr>
        <w:pStyle w:val="Heading2"/>
      </w:pPr>
      <w:bookmarkStart w:id="46" w:name="_Toc148778375"/>
      <w:r>
        <w:t>7.2 – Alternatives</w:t>
      </w:r>
      <w:bookmarkEnd w:id="46"/>
    </w:p>
    <w:p w14:paraId="0425B771" w14:textId="62B8A196" w:rsidR="0045026D" w:rsidRPr="0045026D" w:rsidRDefault="0045026D" w:rsidP="0045026D">
      <w:r w:rsidRPr="0045026D">
        <w:t>The alternatives that were considered</w:t>
      </w:r>
    </w:p>
    <w:p w14:paraId="7159D71A" w14:textId="613C30EB" w:rsidR="0045026D" w:rsidRDefault="0045026D" w:rsidP="0045026D">
      <w:pPr>
        <w:pStyle w:val="Heading2"/>
      </w:pPr>
      <w:bookmarkStart w:id="47" w:name="_Toc148778376"/>
      <w:r>
        <w:t>7.3 – Decisions Made</w:t>
      </w:r>
      <w:bookmarkEnd w:id="47"/>
    </w:p>
    <w:p w14:paraId="2668797C" w14:textId="655E994A" w:rsidR="0045026D" w:rsidRPr="0045026D" w:rsidRDefault="0045026D" w:rsidP="0045026D">
      <w:r w:rsidRPr="0045026D">
        <w:t xml:space="preserve">The decisions that were made to resolve the </w:t>
      </w:r>
      <w:proofErr w:type="gramStart"/>
      <w:r w:rsidRPr="0045026D">
        <w:t>issues</w:t>
      </w:r>
      <w:proofErr w:type="gramEnd"/>
    </w:p>
    <w:p w14:paraId="3957BD09" w14:textId="483D038F" w:rsidR="0045026D" w:rsidRDefault="0045026D" w:rsidP="0045026D">
      <w:pPr>
        <w:pStyle w:val="Heading2"/>
      </w:pPr>
      <w:bookmarkStart w:id="48" w:name="_Toc148778377"/>
      <w:r>
        <w:t>7.4 – Guiding Criteria</w:t>
      </w:r>
      <w:bookmarkEnd w:id="48"/>
    </w:p>
    <w:p w14:paraId="18EC025C" w14:textId="070CA93F" w:rsidR="0045026D" w:rsidRPr="0045026D" w:rsidRDefault="0045026D" w:rsidP="0045026D">
      <w:r w:rsidRPr="0045026D">
        <w:t xml:space="preserve">The criteria used to guide </w:t>
      </w:r>
      <w:proofErr w:type="gramStart"/>
      <w:r w:rsidRPr="0045026D">
        <w:t>decisions</w:t>
      </w:r>
      <w:proofErr w:type="gramEnd"/>
    </w:p>
    <w:p w14:paraId="10385B2D" w14:textId="2C24DA73" w:rsidR="0045026D" w:rsidRDefault="0045026D" w:rsidP="0045026D">
      <w:pPr>
        <w:pStyle w:val="Heading2"/>
      </w:pPr>
      <w:bookmarkStart w:id="49" w:name="_Toc148778378"/>
      <w:r>
        <w:t>7.5 – Developer Discourse</w:t>
      </w:r>
      <w:bookmarkEnd w:id="49"/>
    </w:p>
    <w:p w14:paraId="35197C1D" w14:textId="21E19D11" w:rsidR="0045026D" w:rsidRDefault="0045026D" w:rsidP="0045026D">
      <w:r w:rsidRPr="0045026D">
        <w:t xml:space="preserve">The debate developers went through to reach a </w:t>
      </w:r>
      <w:proofErr w:type="gramStart"/>
      <w:r w:rsidRPr="0045026D">
        <w:t>decision</w:t>
      </w:r>
      <w:proofErr w:type="gramEnd"/>
    </w:p>
    <w:p w14:paraId="3854DA59" w14:textId="77777777" w:rsidR="0045026D" w:rsidRDefault="0045026D" w:rsidP="0045026D"/>
    <w:p w14:paraId="5D421867" w14:textId="77777777" w:rsidR="0045026D" w:rsidRDefault="0045026D" w:rsidP="0045026D"/>
    <w:p w14:paraId="1781C81A" w14:textId="77777777" w:rsidR="0045026D" w:rsidRDefault="0045026D" w:rsidP="0045026D"/>
    <w:p w14:paraId="680CE499" w14:textId="77777777" w:rsidR="0045026D" w:rsidRDefault="0045026D" w:rsidP="0045026D"/>
    <w:p w14:paraId="1B949354" w14:textId="37CBA7D7" w:rsidR="0045026D" w:rsidRDefault="0045026D" w:rsidP="0045026D">
      <w:pPr>
        <w:pStyle w:val="Heading1"/>
        <w:jc w:val="center"/>
      </w:pPr>
      <w:bookmarkStart w:id="50" w:name="_Toc148778379"/>
      <w:r>
        <w:lastRenderedPageBreak/>
        <w:t>Section 8 – Sources</w:t>
      </w:r>
      <w:bookmarkEnd w:id="50"/>
    </w:p>
    <w:p w14:paraId="7A59F87F" w14:textId="77777777" w:rsidR="0045026D" w:rsidRPr="0045026D" w:rsidRDefault="0045026D" w:rsidP="0045026D"/>
    <w:sectPr w:rsidR="0045026D"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9"/>
  </w:num>
  <w:num w:numId="2" w16cid:durableId="1720015538">
    <w:abstractNumId w:val="7"/>
  </w:num>
  <w:num w:numId="3" w16cid:durableId="453140562">
    <w:abstractNumId w:val="0"/>
  </w:num>
  <w:num w:numId="4" w16cid:durableId="86930498">
    <w:abstractNumId w:val="5"/>
  </w:num>
  <w:num w:numId="5" w16cid:durableId="776632535">
    <w:abstractNumId w:val="2"/>
  </w:num>
  <w:num w:numId="6" w16cid:durableId="1030909945">
    <w:abstractNumId w:val="8"/>
  </w:num>
  <w:num w:numId="7" w16cid:durableId="890531785">
    <w:abstractNumId w:val="3"/>
  </w:num>
  <w:num w:numId="8" w16cid:durableId="273446869">
    <w:abstractNumId w:val="6"/>
  </w:num>
  <w:num w:numId="9" w16cid:durableId="1035540761">
    <w:abstractNumId w:val="1"/>
  </w:num>
  <w:num w:numId="10" w16cid:durableId="1362632841">
    <w:abstractNumId w:val="4"/>
  </w:num>
  <w:num w:numId="11" w16cid:durableId="95636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E0EA6"/>
    <w:rsid w:val="000F76AE"/>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5026D"/>
    <w:rsid w:val="004642E9"/>
    <w:rsid w:val="004B5F51"/>
    <w:rsid w:val="00503578"/>
    <w:rsid w:val="005558B3"/>
    <w:rsid w:val="005870F4"/>
    <w:rsid w:val="005910F9"/>
    <w:rsid w:val="005B3371"/>
    <w:rsid w:val="005D1794"/>
    <w:rsid w:val="006F017D"/>
    <w:rsid w:val="00724D3C"/>
    <w:rsid w:val="007658C2"/>
    <w:rsid w:val="00785EBA"/>
    <w:rsid w:val="0079515E"/>
    <w:rsid w:val="007E5498"/>
    <w:rsid w:val="007F65C9"/>
    <w:rsid w:val="0083255A"/>
    <w:rsid w:val="008720AD"/>
    <w:rsid w:val="0088059F"/>
    <w:rsid w:val="00883A7C"/>
    <w:rsid w:val="00890870"/>
    <w:rsid w:val="008C4905"/>
    <w:rsid w:val="00970A89"/>
    <w:rsid w:val="0097224F"/>
    <w:rsid w:val="0098417B"/>
    <w:rsid w:val="009B5BEB"/>
    <w:rsid w:val="009C3B6A"/>
    <w:rsid w:val="009E23B8"/>
    <w:rsid w:val="009E2702"/>
    <w:rsid w:val="009E3906"/>
    <w:rsid w:val="009E6DF5"/>
    <w:rsid w:val="00A30EEF"/>
    <w:rsid w:val="00A66B07"/>
    <w:rsid w:val="00A873C9"/>
    <w:rsid w:val="00AA17B9"/>
    <w:rsid w:val="00AA4A07"/>
    <w:rsid w:val="00AB6A97"/>
    <w:rsid w:val="00AD3ED3"/>
    <w:rsid w:val="00AE6277"/>
    <w:rsid w:val="00B05DCC"/>
    <w:rsid w:val="00BC6B35"/>
    <w:rsid w:val="00C06BFE"/>
    <w:rsid w:val="00C37E4E"/>
    <w:rsid w:val="00C6134B"/>
    <w:rsid w:val="00C90250"/>
    <w:rsid w:val="00CA07A9"/>
    <w:rsid w:val="00CA368B"/>
    <w:rsid w:val="00CA4D5E"/>
    <w:rsid w:val="00CE0C16"/>
    <w:rsid w:val="00D60431"/>
    <w:rsid w:val="00DC3855"/>
    <w:rsid w:val="00DD7DCC"/>
    <w:rsid w:val="00DF106D"/>
    <w:rsid w:val="00E06515"/>
    <w:rsid w:val="00E11631"/>
    <w:rsid w:val="00E90109"/>
    <w:rsid w:val="00EF2AA0"/>
    <w:rsid w:val="00F37778"/>
    <w:rsid w:val="00F44119"/>
    <w:rsid w:val="00FB38C3"/>
    <w:rsid w:val="00FC049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2</Pages>
  <Words>2679</Words>
  <Characters>1527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7</cp:revision>
  <dcterms:created xsi:type="dcterms:W3CDTF">2023-09-20T23:57:00Z</dcterms:created>
  <dcterms:modified xsi:type="dcterms:W3CDTF">2023-10-21T14:59:00Z</dcterms:modified>
</cp:coreProperties>
</file>